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Раздел 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алюга Валери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Основы Кибербезопасности”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Основы Кибербезопасности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bookmarkStart w:id="24" w:name="fig:001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bookmarkEnd w:id="24"/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bookmarkStart w:id="28" w:name="fig:002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bookmarkEnd w:id="28"/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bookmarkStart w:id="32" w:name="fig:003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bookmarkEnd w:id="32"/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bookmarkStart w:id="36" w:name="fig:004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bookmarkEnd w:id="36"/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bookmarkStart w:id="40" w:name="fig:005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bookmarkEnd w:id="40"/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bookmarkStart w:id="44" w:name="fig:006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bookmarkEnd w:id="44"/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bookmarkStart w:id="48" w:name="fig:007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bookmarkEnd w:id="48"/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bookmarkStart w:id="52" w:name="fig:008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bookmarkEnd w:id="52"/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bookmarkStart w:id="56" w:name="fig:009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9: Вопрос 2.1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56"/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bookmarkStart w:id="61" w:name="fig:010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0: Вопрос 2.2.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bookmarkEnd w:id="61"/>
    <w:p>
      <w:pPr>
        <w:pStyle w:val="BodyText"/>
      </w:pPr>
      <w:r>
        <w:t xml:space="preserve">Конечно же, куки не делают соединение более надежным (рис. 11).</w:t>
      </w:r>
    </w:p>
    <w:bookmarkStart w:id="65" w:name="fig:011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1: Вопрос 2.2.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bookmarkEnd w:id="65"/>
    <w:p>
      <w:pPr>
        <w:pStyle w:val="BodyText"/>
      </w:pPr>
      <w:r>
        <w:t xml:space="preserve">Ответ на изображении (рис. 12).</w:t>
      </w:r>
    </w:p>
    <w:bookmarkStart w:id="69" w:name="fig:012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2: Вопрос 2.2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bookmarkEnd w:id="69"/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bookmarkStart w:id="73" w:name="fig:013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3: Вопрос 2.2.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73"/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bookmarkStart w:id="78" w:name="fig:014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4: Вопрос 2.3.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bookmarkEnd w:id="78"/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bookmarkStart w:id="82" w:name="fig:015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5: Вопрос 2.3.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bookmarkEnd w:id="82"/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bookmarkStart w:id="86" w:name="fig:016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6: Вопрос 2.3.3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bookmarkEnd w:id="86"/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bookmarkStart w:id="90" w:name="fig:017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7: Вопрос 2.3.4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90"/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bookmarkStart w:id="95" w:name="fig:018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8: Вопрос 2.4.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bookmarkEnd w:id="95"/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bookmarkStart w:id="99" w:name="fig:019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9: Вопрос 2.4.2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bookmarkEnd w:id="99"/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bookmarkStart w:id="103" w:name="fig:020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20: Вопрос 2.4.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bookmarkEnd w:id="103"/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bookmarkStart w:id="107" w:name="fig:021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21: Вопрос 2.4.4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bookmarkEnd w:id="107"/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bookmarkStart w:id="111" w:name="fig:022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22: Вопрос 2.4.5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111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Безопасность в сети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1</dc:title>
  <dc:creator>Малюга Валерия Васильевна</dc:creator>
  <dc:language>ru-RU</dc:language>
  <cp:keywords/>
  <dcterms:created xsi:type="dcterms:W3CDTF">2025-05-17T13:46:38Z</dcterms:created>
  <dcterms:modified xsi:type="dcterms:W3CDTF">2025-05-17T13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